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0782338788c951b170ee1505eb807727ec3d8"/>
      <w:r>
        <w:rPr>
          <w:b/>
        </w:rPr>
        <w:t xml:space="preserve">ПРОТОКОЛ ПРО РЕЗУЛЬТАТИ ЗЕМЕЛЬНИХ ТОРГІВ № LRE001-UA-20240328-001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уськополя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площею 0,1475 га., з кадастровим номером 7124983000:02:004:0565, за цільовим призначенням – для іншого сільськогосподарського призначення (код КВЦП 01.13), яка розташована в Черкаській області, Черкаському районі, с. Дубіївка, вул. 8 Березня, 2/18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, площею 0,1475 га., з кадастровим номером 7124983000:02:004:0565, за цільовим призначенням – для іншого сільськогосподарського призначення (код КВЦП 01.13), яка розташована в Черкаській області, Черкаському районі, с. Дубіївка, вул. 8 Березня, 2/18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98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9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СХІДЮНІТРЕЙД", ЄДРПОУ: 389816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бчук Олександр Петрович, ІПН/РНОКПП: 25621226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СХІДЮНІТРЕЙД", ЄДРПОУ: 389816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1,00 грн (сорок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8,66 грн (сто дев'яносто вісім гривень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21,34 грн (шістсот двадцять одна гривня 3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обл./тг с.Р.Поляна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8899998033416981200002369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обл./тг с.Р.Поляна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798150000236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АРИСТВО З ОБМЕЖЕНОЮ ВІДПОВІДАЛЬНІСТЮ «ГІСМАП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371982</w:t>
      </w:r>
    </w:p>
    <w:p>
      <w:pPr>
        <w:numPr>
          <w:ilvl w:val="0"/>
          <w:numId w:val="1005"/>
        </w:numPr>
        <w:pStyle w:val="Compact"/>
      </w:pPr>
      <w:r>
        <w:t xml:space="preserve">Назва банку: Філія Черкаське ОУ АТ «ОЩАД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35450700000260033008826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СХІДЮНІТРЕЙД", ЄДРПОУ: 389816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уськополя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2:40:46Z</dcterms:created>
  <dcterms:modified xsi:type="dcterms:W3CDTF">2024-05-19T22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